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3"/>
        <w:tblpPr w:leftFromText="180" w:rightFromText="180" w:horzAnchor="page" w:tblpX="1835" w:tblpY="-576"/>
        <w:tblW w:w="0" w:type="auto"/>
        <w:tblLook w:val="04A0" w:firstRow="1" w:lastRow="0" w:firstColumn="1" w:lastColumn="0" w:noHBand="0" w:noVBand="1"/>
      </w:tblPr>
      <w:tblGrid>
        <w:gridCol w:w="354"/>
        <w:gridCol w:w="1889"/>
        <w:gridCol w:w="1958"/>
        <w:gridCol w:w="2613"/>
        <w:gridCol w:w="1622"/>
        <w:gridCol w:w="1080"/>
        <w:gridCol w:w="1793"/>
        <w:gridCol w:w="1388"/>
        <w:gridCol w:w="2089"/>
      </w:tblGrid>
      <w:tr w:rsidR="00480817" w:rsidRPr="00480817" w14:paraId="4DDE9ECA" w14:textId="77777777" w:rsidTr="00480817">
        <w:tc>
          <w:tcPr>
            <w:tcW w:w="12259" w:type="dxa"/>
            <w:gridSpan w:val="9"/>
          </w:tcPr>
          <w:p w14:paraId="2BCF6190" w14:textId="39A3B3A7" w:rsidR="00480817" w:rsidRPr="002D47B8" w:rsidRDefault="00FF60B6" w:rsidP="0048081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Завідувач</w:t>
            </w:r>
            <w:r w:rsidR="00480817" w:rsidRPr="002D47B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кафедри </w:t>
            </w:r>
            <w:r w:rsidR="00A047A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загальної фізики</w:t>
            </w:r>
            <w:r w:rsidR="00480817" w:rsidRPr="002D47B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фізичного факультету – 1</w:t>
            </w:r>
          </w:p>
        </w:tc>
      </w:tr>
      <w:tr w:rsidR="00A047A9" w:rsidRPr="00480817" w14:paraId="657D24D1" w14:textId="77777777" w:rsidTr="00480817">
        <w:tc>
          <w:tcPr>
            <w:tcW w:w="421" w:type="dxa"/>
          </w:tcPr>
          <w:p w14:paraId="707E7E2D" w14:textId="77777777" w:rsidR="00480817" w:rsidRPr="00480817" w:rsidRDefault="00480817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9" w:type="dxa"/>
          </w:tcPr>
          <w:p w14:paraId="3FBB7989" w14:textId="3D7A9018" w:rsidR="00480817" w:rsidRPr="008E3500" w:rsidRDefault="00A047A9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ru-RU"/>
              </w:rPr>
              <w:t>Оліх</w:t>
            </w:r>
            <w:r w:rsidR="00910925" w:rsidRPr="008E35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val="ru-RU"/>
              </w:rPr>
              <w:t>Олег</w:t>
            </w:r>
            <w:r w:rsidR="00910925" w:rsidRPr="008E35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Ярославович</w:t>
            </w:r>
            <w:r w:rsidR="00480817" w:rsidRPr="008E3500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19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.н.), доктор фіз.-мат. наук, 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фесор</w:t>
            </w:r>
          </w:p>
        </w:tc>
        <w:tc>
          <w:tcPr>
            <w:tcW w:w="2168" w:type="dxa"/>
          </w:tcPr>
          <w:p w14:paraId="163259E9" w14:textId="75CA8CE9" w:rsidR="00480817" w:rsidRPr="008E3500" w:rsidRDefault="0048081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КНУ імені тараса Шевченка, 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фесор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кафедри 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загальної фізики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фізичного факультету</w:t>
            </w:r>
          </w:p>
        </w:tc>
        <w:tc>
          <w:tcPr>
            <w:tcW w:w="1789" w:type="dxa"/>
          </w:tcPr>
          <w:p w14:paraId="04910635" w14:textId="1F0E53EC" w:rsidR="00480817" w:rsidRPr="008E3500" w:rsidRDefault="0048081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0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. – дис. на здобуття наукового ступеня кандидата фіз.-мат. наук </w:t>
            </w:r>
            <w:r w:rsidRPr="008E3500">
              <w:rPr>
                <w:color w:val="000000" w:themeColor="text1"/>
              </w:rPr>
              <w:t xml:space="preserve">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«</w:t>
            </w:r>
            <w:r w:rsidR="00E02CA7" w:rsidRP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ослідження акусто-фото-електричної взаємодії в напівпровідникових структурах GaAs і Si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»;</w:t>
            </w:r>
          </w:p>
          <w:p w14:paraId="24AFEAA8" w14:textId="489C967C" w:rsidR="00480817" w:rsidRPr="008E3500" w:rsidRDefault="0048081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. – дис. на здобуття наукового ступеня доктора фіз.-мат. наук </w:t>
            </w:r>
            <w:r w:rsidRPr="008E3500">
              <w:rPr>
                <w:color w:val="000000" w:themeColor="text1"/>
              </w:rPr>
              <w:t xml:space="preserve">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«</w:t>
            </w:r>
            <w:r w:rsidR="00E02CA7" w:rsidRP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кусто- та радіаційно-індуковані явища в поверхнево-бар'єрних кремні</w:t>
            </w:r>
            <w:r w:rsidR="00E02CA7" w:rsidRP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є</w:t>
            </w:r>
            <w:r w:rsidR="00E02CA7" w:rsidRP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их та арсенід-ґалієвих структурах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»</w:t>
            </w:r>
          </w:p>
        </w:tc>
        <w:tc>
          <w:tcPr>
            <w:tcW w:w="1038" w:type="dxa"/>
          </w:tcPr>
          <w:p w14:paraId="0BC9EC8D" w14:textId="1526E1BA" w:rsidR="00480817" w:rsidRPr="008E3500" w:rsidRDefault="00E02CA7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Київськ</w:t>
            </w:r>
            <w:r w:rsidRP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ий </w:t>
            </w:r>
            <w:r w:rsidRP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університет ім. Тараса Шевченка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у </w:t>
            </w:r>
            <w:r w:rsidR="00910925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99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оці.</w:t>
            </w:r>
          </w:p>
        </w:tc>
        <w:tc>
          <w:tcPr>
            <w:tcW w:w="1038" w:type="dxa"/>
          </w:tcPr>
          <w:p w14:paraId="5C849591" w14:textId="11120913" w:rsidR="00480817" w:rsidRPr="008E3500" w:rsidRDefault="008E3500" w:rsidP="0048081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ків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і 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місяц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ь</w:t>
            </w:r>
            <w:r w:rsidR="0048081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/ </w:t>
            </w:r>
            <w:r w:rsidR="00E02CA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  <w:r w:rsidR="00E02CA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р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ків</w:t>
            </w:r>
            <w:r w:rsidR="00E02CA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і 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="00E02CA7" w:rsidRPr="008E350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місяц</w:t>
            </w:r>
            <w:r w:rsidR="00E02CA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ь</w:t>
            </w:r>
          </w:p>
        </w:tc>
        <w:tc>
          <w:tcPr>
            <w:tcW w:w="1039" w:type="dxa"/>
          </w:tcPr>
          <w:p w14:paraId="656ACC4B" w14:textId="6E2C95C1" w:rsidR="00480817" w:rsidRPr="00910925" w:rsidRDefault="00480817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Має </w:t>
            </w:r>
            <w:r w:rsidR="00640A0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7</w:t>
            </w:r>
            <w:r w:rsidR="008E350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наукових і навчально-методичних праць</w:t>
            </w:r>
            <w:r w:rsidR="00D97CAD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E91BF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91BF5">
              <w:t xml:space="preserve"> </w:t>
            </w:r>
            <w:r w:rsidR="00E91BF5" w:rsidRPr="00E91BF5">
              <w:rPr>
                <w:rFonts w:ascii="Times New Roman" w:hAnsi="Times New Roman" w:cs="Times New Roman"/>
                <w:sz w:val="28"/>
                <w:szCs w:val="28"/>
              </w:rPr>
              <w:t xml:space="preserve">наукових робіт у базі 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Scopus – </w:t>
            </w:r>
            <w:r w:rsidR="00FF60B6" w:rsidRPr="008D6B7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3</w:t>
            </w:r>
            <w:r w:rsidR="00640A0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4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, з них </w:t>
            </w:r>
            <w:r w:rsidR="00640A0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7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 стат</w:t>
            </w:r>
            <w:r w:rsidR="00640A0D">
              <w:rPr>
                <w:rFonts w:ascii="Times New Roman" w:hAnsi="Times New Roman" w:cs="Times New Roman"/>
                <w:sz w:val="28"/>
                <w:szCs w:val="28"/>
              </w:rPr>
              <w:t>ей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 у міжнародних виданнях категорії Q1 та Q2, </w:t>
            </w:r>
            <w:r w:rsidR="00640A0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3</w:t>
            </w:r>
            <w:r w:rsidR="00E91BF5" w:rsidRPr="00FF60B6">
              <w:rPr>
                <w:rFonts w:ascii="Times New Roman" w:hAnsi="Times New Roman" w:cs="Times New Roman"/>
                <w:sz w:val="28"/>
                <w:szCs w:val="28"/>
              </w:rPr>
              <w:t xml:space="preserve"> навчально-методич</w:t>
            </w:r>
            <w:r w:rsidR="00E91BF5">
              <w:rPr>
                <w:rFonts w:ascii="Times New Roman" w:hAnsi="Times New Roman" w:cs="Times New Roman"/>
                <w:sz w:val="28"/>
                <w:szCs w:val="28"/>
              </w:rPr>
              <w:t>них праць.</w:t>
            </w:r>
          </w:p>
        </w:tc>
        <w:tc>
          <w:tcPr>
            <w:tcW w:w="1039" w:type="dxa"/>
          </w:tcPr>
          <w:p w14:paraId="4D2C334F" w14:textId="55558FC0" w:rsidR="00480817" w:rsidRPr="00480817" w:rsidRDefault="00C337D4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оф. М.В. Макарець</w:t>
            </w:r>
          </w:p>
        </w:tc>
        <w:tc>
          <w:tcPr>
            <w:tcW w:w="2168" w:type="dxa"/>
          </w:tcPr>
          <w:p w14:paraId="0CD95729" w14:textId="5DBFF129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Результати голосування на </w:t>
            </w:r>
            <w:r w:rsidR="000C3158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конференції трудового колективу</w:t>
            </w: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фізичного факультету:</w:t>
            </w:r>
          </w:p>
          <w:p w14:paraId="06626EF2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«за» – </w:t>
            </w:r>
          </w:p>
          <w:p w14:paraId="19428EF3" w14:textId="029C2779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«проти</w:t>
            </w:r>
            <w:r w:rsidR="003A13D4"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»</w:t>
            </w: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– </w:t>
            </w:r>
          </w:p>
          <w:p w14:paraId="3F2DFD25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«утримались» – </w:t>
            </w:r>
          </w:p>
          <w:p w14:paraId="04BC27C8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нед. бюл. – </w:t>
            </w:r>
          </w:p>
          <w:p w14:paraId="6E2754B8" w14:textId="576E0E0D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не голосували</w:t>
            </w:r>
          </w:p>
          <w:p w14:paraId="2FED7FD5" w14:textId="77777777" w:rsidR="00C337D4" w:rsidRPr="00A222EF" w:rsidRDefault="00C337D4" w:rsidP="00480817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</w:p>
          <w:p w14:paraId="3D4AD653" w14:textId="77777777" w:rsidR="002D47B8" w:rsidRPr="00A222EF" w:rsidRDefault="008C6429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Результати голосування на засіданні кафедри </w:t>
            </w:r>
          </w:p>
          <w:p w14:paraId="48CA36FB" w14:textId="453032B2" w:rsidR="002D47B8" w:rsidRPr="008D6B72" w:rsidRDefault="002D47B8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«за» – </w:t>
            </w:r>
            <w:r w:rsidR="00640A0D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8</w:t>
            </w:r>
          </w:p>
          <w:p w14:paraId="10AC05BE" w14:textId="0E5D1CCD" w:rsidR="002D47B8" w:rsidRPr="008D6B72" w:rsidRDefault="002D47B8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«проти</w:t>
            </w:r>
            <w:r w:rsidR="003A13D4"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»</w:t>
            </w: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 – </w:t>
            </w:r>
            <w:r w:rsidR="00640A0D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0</w:t>
            </w:r>
          </w:p>
          <w:p w14:paraId="3264F33C" w14:textId="33A4D989" w:rsidR="002D47B8" w:rsidRPr="00A222EF" w:rsidRDefault="002D47B8" w:rsidP="002D47B8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«</w:t>
            </w:r>
            <w:r w:rsidR="008D6B72"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  <w:t>недійсних</w:t>
            </w:r>
            <w:r w:rsidR="00906AF6">
              <w:rPr>
                <w:rFonts w:ascii="Times New Roman" w:hAnsi="Times New Roman" w:cs="Times New Roman"/>
                <w:i/>
                <w:iCs/>
                <w:sz w:val="28"/>
                <w:szCs w:val="28"/>
                <w:lang w:val="ru-RU"/>
              </w:rPr>
              <w:t xml:space="preserve"> бюлетенів</w:t>
            </w:r>
            <w:r w:rsidRPr="00A222EF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 xml:space="preserve">» – </w:t>
            </w:r>
            <w:r w:rsidR="008D6B72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немає</w:t>
            </w:r>
          </w:p>
          <w:p w14:paraId="33B94447" w14:textId="65D41AE3" w:rsidR="00480817" w:rsidRPr="00480817" w:rsidRDefault="00480817" w:rsidP="0048081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9E78CDE" w14:textId="77777777" w:rsidR="00CE3D0C" w:rsidRPr="00480817" w:rsidRDefault="00CE3D0C">
      <w:pPr>
        <w:rPr>
          <w:rFonts w:ascii="Times New Roman" w:hAnsi="Times New Roman" w:cs="Times New Roman"/>
          <w:sz w:val="28"/>
          <w:szCs w:val="28"/>
        </w:rPr>
      </w:pPr>
    </w:p>
    <w:sectPr w:rsidR="00CE3D0C" w:rsidRPr="00480817" w:rsidSect="00480817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TEzNDMyMbEwNDFT0lEKTi0uzszPAykwrAUAFH7LriwAAAA="/>
  </w:docVars>
  <w:rsids>
    <w:rsidRoot w:val="001376AC"/>
    <w:rsid w:val="000C3158"/>
    <w:rsid w:val="00113C99"/>
    <w:rsid w:val="001157F8"/>
    <w:rsid w:val="001376AC"/>
    <w:rsid w:val="0024292C"/>
    <w:rsid w:val="00255B18"/>
    <w:rsid w:val="002D47B8"/>
    <w:rsid w:val="003A13D4"/>
    <w:rsid w:val="00480817"/>
    <w:rsid w:val="0055534F"/>
    <w:rsid w:val="00640A0D"/>
    <w:rsid w:val="008C6429"/>
    <w:rsid w:val="008D6B72"/>
    <w:rsid w:val="008E3500"/>
    <w:rsid w:val="00906AF6"/>
    <w:rsid w:val="00910925"/>
    <w:rsid w:val="00A047A9"/>
    <w:rsid w:val="00A222EF"/>
    <w:rsid w:val="00C337D4"/>
    <w:rsid w:val="00CE3D0C"/>
    <w:rsid w:val="00D97CAD"/>
    <w:rsid w:val="00E02CA7"/>
    <w:rsid w:val="00E91BF5"/>
    <w:rsid w:val="00FF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6345C2"/>
  <w15:docId w15:val="{7436E08F-F176-4DB9-9662-0918F23C3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47B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808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686</Words>
  <Characters>392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рій Момот</dc:creator>
  <cp:keywords/>
  <dc:description/>
  <cp:lastModifiedBy>oleg</cp:lastModifiedBy>
  <cp:revision>12</cp:revision>
  <dcterms:created xsi:type="dcterms:W3CDTF">2023-11-14T13:31:00Z</dcterms:created>
  <dcterms:modified xsi:type="dcterms:W3CDTF">2024-05-20T19:13:00Z</dcterms:modified>
</cp:coreProperties>
</file>